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081F" w:rsidRDefault="00F4081F">
      <w:pPr>
        <w:rPr>
          <w:noProof/>
        </w:rPr>
      </w:pPr>
      <w:r>
        <w:rPr>
          <w:noProof/>
        </w:rPr>
        <w:t>From Citrix</w:t>
      </w:r>
      <w:bookmarkStart w:id="0" w:name="_GoBack"/>
      <w:bookmarkEnd w:id="0"/>
    </w:p>
    <w:p w:rsidR="00AB5493" w:rsidRDefault="00264413"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D06697" wp14:editId="78FC9A60">
                <wp:simplePos x="0" y="0"/>
                <wp:positionH relativeFrom="column">
                  <wp:posOffset>3657600</wp:posOffset>
                </wp:positionH>
                <wp:positionV relativeFrom="paragraph">
                  <wp:posOffset>838200</wp:posOffset>
                </wp:positionV>
                <wp:extent cx="685800" cy="180975"/>
                <wp:effectExtent l="19050" t="19050" r="1905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1809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31BD97" id="Rectangle 4" o:spid="_x0000_s1026" style="position:absolute;margin-left:4in;margin-top:66pt;width:54pt;height:14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" filled="f" strokecolor="red" strokeweight="2.25pt"/>
            </w:pict>
          </mc:Fallback>
        </mc:AlternateContent>
      </w:r>
      <w:r w:rsidR="00F4081F">
        <w:rPr>
          <w:noProof/>
          <w:lang w:eastAsia="zh-TW"/>
        </w:rPr>
        <w:drawing>
          <wp:inline distT="0" distB="0" distL="0" distR="0" wp14:anchorId="4AFC9410" wp14:editId="3BE26245">
            <wp:extent cx="5943600" cy="31369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6CD" w:rsidRDefault="000236CD"/>
    <w:p w:rsidR="000236CD" w:rsidRDefault="000236CD"/>
    <w:p w:rsidR="000236CD" w:rsidRDefault="000236CD">
      <w:r>
        <w:t xml:space="preserve">From AXA Laptop </w:t>
      </w:r>
    </w:p>
    <w:p w:rsidR="000236CD" w:rsidRDefault="00264413">
      <w:r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514725</wp:posOffset>
                </wp:positionH>
                <wp:positionV relativeFrom="paragraph">
                  <wp:posOffset>847090</wp:posOffset>
                </wp:positionV>
                <wp:extent cx="685800" cy="180975"/>
                <wp:effectExtent l="19050" t="19050" r="1905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1809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5BFA03" id="Rectangle 3" o:spid="_x0000_s1026" style="position:absolute;margin-left:276.75pt;margin-top:66.7pt;width:54pt;height:14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" filled="f" strokecolor="red" strokeweight="2.25pt"/>
            </w:pict>
          </mc:Fallback>
        </mc:AlternateContent>
      </w:r>
      <w:r w:rsidR="000236CD">
        <w:rPr>
          <w:noProof/>
          <w:lang w:eastAsia="zh-TW"/>
        </w:rPr>
        <w:drawing>
          <wp:inline distT="0" distB="0" distL="0" distR="0" wp14:anchorId="135102D8" wp14:editId="5C93C75D">
            <wp:extent cx="5943600" cy="31610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236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NTI1MzQwtTCzNDdW0lEKTi0uzszPAykwrAUAz6HWaiwAAAA="/>
  </w:docVars>
  <w:rsids>
    <w:rsidRoot w:val="00F4081F"/>
    <w:rsid w:val="000236CD"/>
    <w:rsid w:val="00162CE7"/>
    <w:rsid w:val="00245C51"/>
    <w:rsid w:val="00264413"/>
    <w:rsid w:val="00DA1A8D"/>
    <w:rsid w:val="00F40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6F5EEF-58D2-4B1F-8366-FA4CCABD9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vidya Shetty</dc:creator>
  <cp:keywords/>
  <dc:description/>
  <cp:lastModifiedBy>Vikas Hegde</cp:lastModifiedBy>
  <cp:revision>3</cp:revision>
  <dcterms:created xsi:type="dcterms:W3CDTF">2017-01-28T04:45:00Z</dcterms:created>
  <dcterms:modified xsi:type="dcterms:W3CDTF">2017-01-28T04:50:00Z</dcterms:modified>
</cp:coreProperties>
</file>